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B818B" w14:textId="4C939252" w:rsidR="000731F4" w:rsidRPr="00A87CAA" w:rsidRDefault="00CE1DC5" w:rsidP="00CE1D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CAA">
        <w:rPr>
          <w:rFonts w:ascii="Times New Roman" w:hAnsi="Times New Roman" w:cs="Times New Roman"/>
          <w:b/>
          <w:sz w:val="32"/>
          <w:szCs w:val="24"/>
        </w:rPr>
        <w:t xml:space="preserve">Lab </w:t>
      </w:r>
      <w:r w:rsidR="00792240">
        <w:rPr>
          <w:rFonts w:ascii="Times New Roman" w:hAnsi="Times New Roman" w:cs="Times New Roman"/>
          <w:b/>
          <w:sz w:val="32"/>
          <w:szCs w:val="24"/>
        </w:rPr>
        <w:t>3</w:t>
      </w:r>
    </w:p>
    <w:p w14:paraId="17C0EC99" w14:textId="77777777" w:rsidR="00E714F1" w:rsidRPr="00A87CAA" w:rsidRDefault="00E714F1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F416C7E" w14:textId="77777777" w:rsidR="00CE1DC5" w:rsidRPr="00A87CAA" w:rsidRDefault="00CE1DC5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pply salt and pepper noise to the following image and remove the noise using min and max filtering technique.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Show input and output side by side. </w:t>
      </w:r>
    </w:p>
    <w:p w14:paraId="6BEBFF7A" w14:textId="77777777" w:rsidR="00C07DC7" w:rsidRPr="00A87CAA" w:rsidRDefault="000346E1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F1785E" wp14:editId="32A3746F">
            <wp:extent cx="2034540" cy="20345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RI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540" cy="20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E620" w14:textId="77777777" w:rsidR="00CE1DC5" w:rsidRPr="00A87CAA" w:rsidRDefault="00CE1DC5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pply Gaussian noise to the following image and remove the noise using Gaussian filtering.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Show input and output side by side.</w:t>
      </w:r>
    </w:p>
    <w:p w14:paraId="51ED4EBD" w14:textId="77777777" w:rsidR="000346E1" w:rsidRPr="00A87CAA" w:rsidRDefault="000346E1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B68856" wp14:editId="4C99260E">
            <wp:extent cx="2164080" cy="21640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RI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27ED5" w14:textId="77777777" w:rsidR="00C07DC7" w:rsidRPr="00A87CAA" w:rsidRDefault="00C07DC7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CF86082" w14:textId="77777777" w:rsidR="00CE1DC5" w:rsidRPr="00A87CAA" w:rsidRDefault="00E714F1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pply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any</w:t>
      </w:r>
      <w:r w:rsidRPr="00A87CAA">
        <w:rPr>
          <w:rFonts w:ascii="Times New Roman" w:hAnsi="Times New Roman" w:cs="Times New Roman"/>
          <w:sz w:val="24"/>
          <w:szCs w:val="24"/>
        </w:rPr>
        <w:t xml:space="preserve"> noise to the following image and </w:t>
      </w:r>
      <w:r w:rsidR="00A87CAA" w:rsidRPr="00A87CAA">
        <w:rPr>
          <w:rFonts w:ascii="Times New Roman" w:hAnsi="Times New Roman" w:cs="Times New Roman"/>
          <w:sz w:val="24"/>
          <w:szCs w:val="24"/>
        </w:rPr>
        <w:t>restore it</w:t>
      </w:r>
      <w:r w:rsidR="00CE1DC5" w:rsidRPr="00A87CAA">
        <w:rPr>
          <w:rFonts w:ascii="Times New Roman" w:hAnsi="Times New Roman" w:cs="Times New Roman"/>
          <w:sz w:val="24"/>
          <w:szCs w:val="24"/>
        </w:rPr>
        <w:t xml:space="preserve"> using:</w:t>
      </w:r>
    </w:p>
    <w:p w14:paraId="6F9B3EBB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Box filtering</w:t>
      </w:r>
    </w:p>
    <w:p w14:paraId="31C26E2A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verage filtering</w:t>
      </w:r>
    </w:p>
    <w:p w14:paraId="0B092032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Median filtering </w:t>
      </w:r>
    </w:p>
    <w:p w14:paraId="7824D6F5" w14:textId="77777777" w:rsidR="00CE1DC5" w:rsidRPr="00A87CAA" w:rsidRDefault="00A87CAA" w:rsidP="00CE1DC5">
      <w:pPr>
        <w:ind w:left="720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Show input and output </w:t>
      </w:r>
      <w:r w:rsidR="00CE1DC5" w:rsidRPr="00A87CAA">
        <w:rPr>
          <w:rFonts w:ascii="Times New Roman" w:hAnsi="Times New Roman" w:cs="Times New Roman"/>
          <w:sz w:val="24"/>
          <w:szCs w:val="24"/>
        </w:rPr>
        <w:t>side by side.</w:t>
      </w:r>
      <w:r w:rsidRPr="00A87CAA">
        <w:rPr>
          <w:rFonts w:ascii="Times New Roman" w:hAnsi="Times New Roman" w:cs="Times New Roman"/>
          <w:sz w:val="24"/>
          <w:szCs w:val="24"/>
        </w:rPr>
        <w:t xml:space="preserve"> Also show the comparison be</w:t>
      </w:r>
      <w:r>
        <w:rPr>
          <w:rFonts w:ascii="Times New Roman" w:hAnsi="Times New Roman" w:cs="Times New Roman"/>
          <w:sz w:val="24"/>
          <w:szCs w:val="24"/>
        </w:rPr>
        <w:t>tween the 3 techniques</w:t>
      </w:r>
      <w:r w:rsidRPr="00A87CAA">
        <w:rPr>
          <w:rFonts w:ascii="Times New Roman" w:hAnsi="Times New Roman" w:cs="Times New Roman"/>
          <w:sz w:val="24"/>
          <w:szCs w:val="24"/>
        </w:rPr>
        <w:t xml:space="preserve">. Mention which method works better than others. </w:t>
      </w:r>
    </w:p>
    <w:p w14:paraId="41250A51" w14:textId="084ED7C4" w:rsidR="008F0577" w:rsidRPr="009C5FA2" w:rsidRDefault="00C07DC7" w:rsidP="00792240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55C69F" wp14:editId="37B18BF1">
            <wp:extent cx="2164080" cy="21640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RI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F1FB8" w14:textId="363CF6DA" w:rsidR="008F0577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5BD6D300" w14:textId="5B697D9E" w:rsidR="008F0577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4D5EA762" w14:textId="5E9A3CE7" w:rsidR="008F0577" w:rsidRPr="008F0577" w:rsidRDefault="00792240" w:rsidP="008F05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8F0577">
        <w:rPr>
          <w:rFonts w:ascii="Times New Roman" w:hAnsi="Times New Roman" w:cs="Times New Roman"/>
          <w:sz w:val="24"/>
          <w:szCs w:val="24"/>
        </w:rPr>
        <w:t xml:space="preserve">. </w:t>
      </w:r>
      <w:r w:rsidR="008F0577" w:rsidRPr="008F0577">
        <w:rPr>
          <w:rFonts w:ascii="Times New Roman" w:hAnsi="Times New Roman" w:cs="Times New Roman"/>
          <w:sz w:val="24"/>
          <w:szCs w:val="24"/>
        </w:rPr>
        <w:t>Using the following image, solve questions a - f.</w:t>
      </w:r>
    </w:p>
    <w:p w14:paraId="43483F3B" w14:textId="77777777" w:rsidR="008F0577" w:rsidRPr="009C5FA2" w:rsidRDefault="008F0577" w:rsidP="008F0577">
      <w:pPr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89FACB" wp14:editId="5D670FA4">
            <wp:extent cx="2750820" cy="2812775"/>
            <wp:effectExtent l="0" t="0" r="0" b="6985"/>
            <wp:docPr id="14" name="Picture 14" descr="A group of stars in sp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oup of stars in space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272" cy="28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E921A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ead and show the image.</w:t>
      </w:r>
    </w:p>
    <w:p w14:paraId="5527B6DA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matrix form of the image.</w:t>
      </w:r>
    </w:p>
    <w:p w14:paraId="6F9EA701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pixel information by hovering the cursor on the image.</w:t>
      </w:r>
    </w:p>
    <w:p w14:paraId="3479BB17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Find the value of the pixel (10, 78).</w:t>
      </w:r>
    </w:p>
    <w:p w14:paraId="3D0B2039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size of the image.</w:t>
      </w:r>
    </w:p>
    <w:p w14:paraId="6EDFED64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all the information of the image.</w:t>
      </w:r>
    </w:p>
    <w:p w14:paraId="1FA3087F" w14:textId="77777777" w:rsidR="008F0577" w:rsidRPr="009C5FA2" w:rsidRDefault="008F0577" w:rsidP="008F05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C89AAA8" w14:textId="73E3F3B3" w:rsidR="008F0577" w:rsidRPr="008F0577" w:rsidRDefault="00792240" w:rsidP="008F05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8F0577">
        <w:rPr>
          <w:rFonts w:ascii="Times New Roman" w:hAnsi="Times New Roman" w:cs="Times New Roman"/>
          <w:sz w:val="24"/>
          <w:szCs w:val="24"/>
        </w:rPr>
        <w:t xml:space="preserve">. </w:t>
      </w:r>
      <w:r w:rsidR="008F0577" w:rsidRPr="008F0577">
        <w:rPr>
          <w:rFonts w:ascii="Times New Roman" w:hAnsi="Times New Roman" w:cs="Times New Roman"/>
          <w:sz w:val="24"/>
          <w:szCs w:val="24"/>
        </w:rPr>
        <w:t xml:space="preserve">Using the following images, solve questions a - </w:t>
      </w:r>
      <w:proofErr w:type="spellStart"/>
      <w:r w:rsidR="008F0577" w:rsidRPr="008F05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8F0577" w:rsidRPr="008F0577">
        <w:rPr>
          <w:rFonts w:ascii="Times New Roman" w:hAnsi="Times New Roman" w:cs="Times New Roman"/>
          <w:sz w:val="24"/>
          <w:szCs w:val="24"/>
        </w:rPr>
        <w:t>.</w:t>
      </w:r>
    </w:p>
    <w:p w14:paraId="5864C38D" w14:textId="77777777" w:rsidR="008F0577" w:rsidRPr="009C5FA2" w:rsidRDefault="008F0577" w:rsidP="008F05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AECDDE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5CFF4DF" wp14:editId="25F1F73D">
            <wp:extent cx="3437676" cy="22936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llo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998" cy="23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88BA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GB Image</w:t>
      </w:r>
    </w:p>
    <w:p w14:paraId="66B6218F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6AC09" wp14:editId="6B22BD0B">
            <wp:extent cx="2674620" cy="2674620"/>
            <wp:effectExtent l="0" t="0" r="0" b="0"/>
            <wp:docPr id="16" name="Picture 16" descr="A white flower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white flower with a black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160" cy="267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24A8E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Grayscale Image</w:t>
      </w:r>
    </w:p>
    <w:p w14:paraId="48632119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DF98B22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95B6308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BB3ECA" wp14:editId="6064A585">
            <wp:extent cx="2706133" cy="31394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mu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4436" cy="320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EEEB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Indexed Image</w:t>
      </w:r>
    </w:p>
    <w:p w14:paraId="2FC46C03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D70833D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ead and show all three types of images (RGB, Grayscale, and Indexed).</w:t>
      </w:r>
    </w:p>
    <w:p w14:paraId="00676DF7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RGB image to Grayscale image.</w:t>
      </w:r>
    </w:p>
    <w:p w14:paraId="1AF2560E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Indexed image to Grayscale image.</w:t>
      </w:r>
    </w:p>
    <w:p w14:paraId="5DDC08D7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Indexed image to RGB image.</w:t>
      </w:r>
    </w:p>
    <w:p w14:paraId="5D4BF958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Convert the Grayscale image to a Binary image.</w:t>
      </w:r>
    </w:p>
    <w:p w14:paraId="46A98B9F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inverted form of that Binary image.</w:t>
      </w:r>
    </w:p>
    <w:p w14:paraId="715E26C1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histogram of the Grayscale image.</w:t>
      </w:r>
    </w:p>
    <w:p w14:paraId="4401ABB4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Invert the RGB image.</w:t>
      </w:r>
    </w:p>
    <w:p w14:paraId="0F250052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Blur the RGB image.</w:t>
      </w:r>
    </w:p>
    <w:p w14:paraId="7904EF56" w14:textId="77777777" w:rsidR="008F0577" w:rsidRPr="00A87CAA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sectPr w:rsidR="008F0577" w:rsidRPr="00A8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BDB7F6E"/>
    <w:multiLevelType w:val="hybridMultilevel"/>
    <w:tmpl w:val="B97E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D7CB5"/>
    <w:multiLevelType w:val="multilevel"/>
    <w:tmpl w:val="9E4439C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" w15:restartNumberingAfterBreak="0">
    <w:nsid w:val="4E956F30"/>
    <w:multiLevelType w:val="hybridMultilevel"/>
    <w:tmpl w:val="086C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274807">
    <w:abstractNumId w:val="3"/>
  </w:num>
  <w:num w:numId="2" w16cid:durableId="1785298834">
    <w:abstractNumId w:val="0"/>
  </w:num>
  <w:num w:numId="3" w16cid:durableId="202253511">
    <w:abstractNumId w:val="2"/>
  </w:num>
  <w:num w:numId="4" w16cid:durableId="294064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3MzS1NTMwsQx1JJRyk4tbg4Mz8PpMCwFgC1Yf2dLAAAAA=="/>
  </w:docVars>
  <w:rsids>
    <w:rsidRoot w:val="00507DD2"/>
    <w:rsid w:val="000346E1"/>
    <w:rsid w:val="000731F4"/>
    <w:rsid w:val="00507DD2"/>
    <w:rsid w:val="00792240"/>
    <w:rsid w:val="008F0577"/>
    <w:rsid w:val="00A87CAA"/>
    <w:rsid w:val="00C07DC7"/>
    <w:rsid w:val="00CE1DC5"/>
    <w:rsid w:val="00E714F1"/>
    <w:rsid w:val="00EA43FB"/>
    <w:rsid w:val="00EC6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1F7A4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tif"/><Relationship Id="rId5" Type="http://schemas.openxmlformats.org/officeDocument/2006/relationships/image" Target="media/image1.jpe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Dr. Ahmed Wasif Reza</cp:lastModifiedBy>
  <cp:revision>2</cp:revision>
  <dcterms:created xsi:type="dcterms:W3CDTF">2023-07-06T00:34:00Z</dcterms:created>
  <dcterms:modified xsi:type="dcterms:W3CDTF">2023-07-06T00:34:00Z</dcterms:modified>
</cp:coreProperties>
</file>